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0043BD" w14:textId="5B0FD7EF" w:rsidR="0051576E" w:rsidRDefault="00B17B1E" w:rsidP="00724CD4">
      <w:pPr>
        <w:spacing w:line="480" w:lineRule="auto"/>
        <w:jc w:val="center"/>
      </w:pPr>
      <w:r w:rsidRPr="00B17B1E">
        <w:t>Computer Assignment</w:t>
      </w:r>
      <w:r>
        <w:t xml:space="preserve"> </w:t>
      </w:r>
      <w:r w:rsidRPr="00B17B1E">
        <w:t>3</w:t>
      </w:r>
    </w:p>
    <w:p w14:paraId="09DBC9B7" w14:textId="48810162" w:rsidR="00B17B1E" w:rsidRDefault="00B17B1E" w:rsidP="00724CD4">
      <w:pPr>
        <w:spacing w:line="480" w:lineRule="auto"/>
      </w:pPr>
      <w:r>
        <w:rPr>
          <w:rFonts w:hint="eastAsia"/>
        </w:rPr>
        <w:t>Question</w:t>
      </w:r>
      <w:r>
        <w:t xml:space="preserve"> 1</w:t>
      </w:r>
    </w:p>
    <w:p w14:paraId="181EEAA4" w14:textId="280BB4C3" w:rsidR="00B17B1E" w:rsidRDefault="00A35217" w:rsidP="00724CD4">
      <w:pPr>
        <w:spacing w:line="480" w:lineRule="auto"/>
      </w:pPr>
      <w:r>
        <w:t xml:space="preserve">Suppose we have both </w:t>
      </w:r>
      <w:r w:rsidR="00645862">
        <w:t xml:space="preserve">arcs (s, </w:t>
      </w:r>
      <w:proofErr w:type="spellStart"/>
      <w:r w:rsidR="00645862">
        <w:t>i</w:t>
      </w:r>
      <w:proofErr w:type="spellEnd"/>
      <w:r w:rsidR="00645862">
        <w:t>) and (</w:t>
      </w:r>
      <w:proofErr w:type="spellStart"/>
      <w:r w:rsidR="00645862">
        <w:t>i</w:t>
      </w:r>
      <w:proofErr w:type="spellEnd"/>
      <w:r w:rsidR="00645862">
        <w:t xml:space="preserve">, t) with capacity </w:t>
      </w:r>
      <w:proofErr w:type="spellStart"/>
      <w:r w:rsidR="00645862">
        <w:t>ai</w:t>
      </w:r>
      <w:proofErr w:type="spellEnd"/>
      <w:r w:rsidR="00645862">
        <w:t xml:space="preserve"> and bi, when doing the max flow, there will be a flow going through (s, </w:t>
      </w:r>
      <w:proofErr w:type="spellStart"/>
      <w:r w:rsidR="00645862">
        <w:t>i</w:t>
      </w:r>
      <w:proofErr w:type="spellEnd"/>
      <w:r w:rsidR="00645862">
        <w:t>) and (</w:t>
      </w:r>
      <w:proofErr w:type="spellStart"/>
      <w:r w:rsidR="00645862">
        <w:t>i</w:t>
      </w:r>
      <w:proofErr w:type="spellEnd"/>
      <w:r w:rsidR="00645862">
        <w:t>, t) with capacity Min (</w:t>
      </w:r>
      <w:proofErr w:type="spellStart"/>
      <w:r w:rsidR="00645862">
        <w:t>ai</w:t>
      </w:r>
      <w:proofErr w:type="spellEnd"/>
      <w:r w:rsidR="00645862">
        <w:t>, bi). Hence, by subtracting Min (</w:t>
      </w:r>
      <w:proofErr w:type="spellStart"/>
      <w:r w:rsidR="00645862">
        <w:t>ai</w:t>
      </w:r>
      <w:proofErr w:type="spellEnd"/>
      <w:r w:rsidR="00645862">
        <w:t xml:space="preserve">, bi) from the capacity of arcs (s, </w:t>
      </w:r>
      <w:proofErr w:type="spellStart"/>
      <w:r w:rsidR="00645862">
        <w:t>i</w:t>
      </w:r>
      <w:proofErr w:type="spellEnd"/>
      <w:r w:rsidR="00645862">
        <w:t>) and (</w:t>
      </w:r>
      <w:proofErr w:type="spellStart"/>
      <w:r w:rsidR="00645862">
        <w:t>i</w:t>
      </w:r>
      <w:proofErr w:type="spellEnd"/>
      <w:r w:rsidR="00645862">
        <w:t xml:space="preserve">, t), it will make one of the capacity becomes zero and the other becomes non-negative.  </w:t>
      </w:r>
    </w:p>
    <w:p w14:paraId="64226AFD" w14:textId="77777777" w:rsidR="00645862" w:rsidRDefault="00645862" w:rsidP="00724CD4">
      <w:pPr>
        <w:spacing w:line="480" w:lineRule="auto"/>
      </w:pPr>
    </w:p>
    <w:p w14:paraId="5295FE30" w14:textId="176F570F" w:rsidR="00B17B1E" w:rsidRDefault="00B17B1E" w:rsidP="00724CD4">
      <w:pPr>
        <w:spacing w:line="480" w:lineRule="auto"/>
      </w:pPr>
      <w:r>
        <w:rPr>
          <w:rFonts w:hint="eastAsia"/>
        </w:rPr>
        <w:t>Questions</w:t>
      </w:r>
      <w:r>
        <w:t xml:space="preserve"> 2</w:t>
      </w:r>
    </w:p>
    <w:p w14:paraId="256BAA8D" w14:textId="788DB034" w:rsidR="00645862" w:rsidRDefault="00645862" w:rsidP="00724CD4">
      <w:pPr>
        <w:spacing w:line="480" w:lineRule="auto"/>
      </w:pPr>
      <w:r>
        <w:t xml:space="preserve">By strong law of duality, if there exists an optimal solution to the max flow problem, </w:t>
      </w:r>
      <w:r w:rsidR="00AB715E">
        <w:t>the solution</w:t>
      </w:r>
      <w:r>
        <w:t xml:space="preserve"> will be the same as </w:t>
      </w:r>
      <w:r w:rsidR="00B77F50">
        <w:t>optimal solution</w:t>
      </w:r>
      <w:r w:rsidR="00AB715E">
        <w:t xml:space="preserve"> in the min-cut problem</w:t>
      </w:r>
      <w:r w:rsidR="00B77F50">
        <w:t>. Since the min-cut problem is a s-t cut problem find</w:t>
      </w:r>
      <w:r w:rsidR="00AB715E">
        <w:t>ing</w:t>
      </w:r>
      <w:r w:rsidR="00B77F50">
        <w:t xml:space="preserve"> the minimum cut between the partition of s and t. In the labeling problem, </w:t>
      </w:r>
      <w:r w:rsidR="00B6689B">
        <w:t>all the pixels belong to partition of s will be assigned to foreground and all the pixels belong to partition of t will be assigned to background.</w:t>
      </w:r>
      <w:r w:rsidR="00AB715E">
        <w:t xml:space="preserve"> There will be a penalty only if the neighboring pixels are in different partitions. Hence, the min-cut problem will solve the labeling problem by finding out the minimum cuts between two partitions.  </w:t>
      </w:r>
    </w:p>
    <w:p w14:paraId="7D868DAE" w14:textId="77777777" w:rsidR="004A1DE4" w:rsidRDefault="004A1DE4" w:rsidP="00724CD4">
      <w:pPr>
        <w:spacing w:line="480" w:lineRule="auto"/>
      </w:pPr>
    </w:p>
    <w:p w14:paraId="2DF6369C" w14:textId="624BE370" w:rsidR="004A1DE4" w:rsidRDefault="004A1DE4" w:rsidP="00724CD4">
      <w:pPr>
        <w:spacing w:line="480" w:lineRule="auto"/>
      </w:pPr>
      <w:r>
        <w:t>Question 5</w:t>
      </w:r>
    </w:p>
    <w:p w14:paraId="0033E7AF" w14:textId="687A8DF2" w:rsidR="004A1DE4" w:rsidRDefault="00457A5B" w:rsidP="00724CD4">
      <w:pPr>
        <w:spacing w:line="480" w:lineRule="auto"/>
      </w:pPr>
      <w:r>
        <w:t xml:space="preserve">We will </w:t>
      </w:r>
      <w:r w:rsidR="003F152C">
        <w:t xml:space="preserve">divide the arcs into four </w:t>
      </w:r>
      <w:r w:rsidR="003D6A7E">
        <w:t xml:space="preserve">categories: the super source s, the super sink t, arcs have a positive </w:t>
      </w:r>
      <w:proofErr w:type="spellStart"/>
      <w:r w:rsidR="003D6A7E">
        <w:t>ai</w:t>
      </w:r>
      <w:proofErr w:type="spellEnd"/>
      <w:r w:rsidR="003D6A7E">
        <w:t xml:space="preserve"> value </w:t>
      </w:r>
      <w:r w:rsidR="0016531A">
        <w:t xml:space="preserve">as </w:t>
      </w:r>
      <w:r w:rsidR="003D6A7E">
        <w:t xml:space="preserve">A and nodes have a positive bi value </w:t>
      </w:r>
      <w:r w:rsidR="0016531A">
        <w:t xml:space="preserve">as </w:t>
      </w:r>
      <w:r w:rsidR="003D6A7E">
        <w:t xml:space="preserve">B. Suppose we found a shortest path s-A1-B1-t which A1 belongs to A and B1 belongs to B. After we exhaust the path, we will drop one arc with minimum capacity. </w:t>
      </w:r>
      <w:r w:rsidR="00045D82">
        <w:t xml:space="preserve">If arc (s, A1) is dropped, we will go back to s and find a node </w:t>
      </w:r>
      <w:r w:rsidR="00045D82">
        <w:lastRenderedPageBreak/>
        <w:t xml:space="preserve">belongs to A. </w:t>
      </w:r>
      <w:r w:rsidR="003D6A7E">
        <w:t xml:space="preserve">If either arc (A1, B1) or (B1, t) is dropped, we will go back to A1 directly and </w:t>
      </w:r>
      <w:r w:rsidR="00731524">
        <w:t xml:space="preserve">start to </w:t>
      </w:r>
      <w:r w:rsidR="003D6A7E">
        <w:t>try A1’s neighbor</w:t>
      </w:r>
      <w:r w:rsidR="00731524">
        <w:t>. To make it easier, we will only try A1’s neighbor only if the neighbor h</w:t>
      </w:r>
      <w:r w:rsidR="00045D82">
        <w:t xml:space="preserve">as an arc to the super sink. To do it, we will make sure we always find a path with length of 3. </w:t>
      </w:r>
      <w:bookmarkStart w:id="0" w:name="_GoBack"/>
      <w:bookmarkEnd w:id="0"/>
    </w:p>
    <w:sectPr w:rsidR="004A1DE4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EC906E" w14:textId="77777777" w:rsidR="0070648A" w:rsidRDefault="0070648A" w:rsidP="008905C6">
      <w:pPr>
        <w:spacing w:after="0" w:line="240" w:lineRule="auto"/>
      </w:pPr>
      <w:r>
        <w:separator/>
      </w:r>
    </w:p>
  </w:endnote>
  <w:endnote w:type="continuationSeparator" w:id="0">
    <w:p w14:paraId="5C227F48" w14:textId="77777777" w:rsidR="0070648A" w:rsidRDefault="0070648A" w:rsidP="008905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等线">
    <w:charset w:val="86"/>
    <w:family w:val="script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817994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23E455" w14:textId="3C6866FA" w:rsidR="003E3C98" w:rsidRDefault="003E3C9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44E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7EACFC" w14:textId="77777777" w:rsidR="003E3C98" w:rsidRDefault="003E3C98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EF3D8E" w14:textId="77777777" w:rsidR="0070648A" w:rsidRDefault="0070648A" w:rsidP="008905C6">
      <w:pPr>
        <w:spacing w:after="0" w:line="240" w:lineRule="auto"/>
      </w:pPr>
      <w:r>
        <w:separator/>
      </w:r>
    </w:p>
  </w:footnote>
  <w:footnote w:type="continuationSeparator" w:id="0">
    <w:p w14:paraId="24E18DED" w14:textId="77777777" w:rsidR="0070648A" w:rsidRDefault="0070648A" w:rsidP="008905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3706C" w14:textId="01B885FF" w:rsidR="008905C6" w:rsidRDefault="008905C6" w:rsidP="008905C6">
    <w:pPr>
      <w:pStyle w:val="Header"/>
      <w:jc w:val="right"/>
    </w:pPr>
    <w:r>
      <w:t>Alexander, Ze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xMDYzNjcwNzIwMzRR0lEKTi0uzszPAykwrAUAkL8E8iwAAAA="/>
  </w:docVars>
  <w:rsids>
    <w:rsidRoot w:val="0033404B"/>
    <w:rsid w:val="00045D82"/>
    <w:rsid w:val="000544E7"/>
    <w:rsid w:val="0016531A"/>
    <w:rsid w:val="001D7D9C"/>
    <w:rsid w:val="00254F06"/>
    <w:rsid w:val="002D4E3F"/>
    <w:rsid w:val="0033404B"/>
    <w:rsid w:val="003A5B1A"/>
    <w:rsid w:val="003D2B4E"/>
    <w:rsid w:val="003D6A7E"/>
    <w:rsid w:val="003E3C98"/>
    <w:rsid w:val="003F152C"/>
    <w:rsid w:val="00457A5B"/>
    <w:rsid w:val="004A1DE4"/>
    <w:rsid w:val="004F3BFB"/>
    <w:rsid w:val="0051576E"/>
    <w:rsid w:val="005B2C36"/>
    <w:rsid w:val="006169AF"/>
    <w:rsid w:val="00645862"/>
    <w:rsid w:val="0066261F"/>
    <w:rsid w:val="006E5B1C"/>
    <w:rsid w:val="0070648A"/>
    <w:rsid w:val="00724CD4"/>
    <w:rsid w:val="00731524"/>
    <w:rsid w:val="00777D67"/>
    <w:rsid w:val="008905C6"/>
    <w:rsid w:val="008A67DB"/>
    <w:rsid w:val="00915C4A"/>
    <w:rsid w:val="009C5963"/>
    <w:rsid w:val="00A35217"/>
    <w:rsid w:val="00A929FE"/>
    <w:rsid w:val="00AB715E"/>
    <w:rsid w:val="00B17B1E"/>
    <w:rsid w:val="00B20690"/>
    <w:rsid w:val="00B6689B"/>
    <w:rsid w:val="00B77F50"/>
    <w:rsid w:val="00B908E5"/>
    <w:rsid w:val="00D050ED"/>
    <w:rsid w:val="00F24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4CB9E"/>
  <w15:chartTrackingRefBased/>
  <w15:docId w15:val="{D4D01F33-6656-42FC-A576-5487175D4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0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05C6"/>
  </w:style>
  <w:style w:type="paragraph" w:styleId="Footer">
    <w:name w:val="footer"/>
    <w:basedOn w:val="Normal"/>
    <w:link w:val="FooterChar"/>
    <w:uiPriority w:val="99"/>
    <w:unhideWhenUsed/>
    <w:rsid w:val="008905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05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3</TotalTime>
  <Pages>2</Pages>
  <Words>255</Words>
  <Characters>1455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jian Zeng</dc:creator>
  <cp:keywords/>
  <dc:description/>
  <cp:lastModifiedBy>Zeng, Zijian</cp:lastModifiedBy>
  <cp:revision>6</cp:revision>
  <dcterms:created xsi:type="dcterms:W3CDTF">2018-03-24T22:20:00Z</dcterms:created>
  <dcterms:modified xsi:type="dcterms:W3CDTF">2018-03-25T22:23:00Z</dcterms:modified>
</cp:coreProperties>
</file>